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the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phenotypetype or some other phenotype is most adapted in the constructed environment. Under positive niche construction, selection favoring the constructor is reinforced, and evolution eventually stagnates. Under negative niche construction, the constructed environment favors a different phenotype than the constructor. In this latter case, populations find themselves continually chasing beneficial mutations as their adaptive landscape perpetually shifts.</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use this model to address whether niche construction can extend the Hankshaw effect, enabling cooperation to continue to hitchhike as populations continually adapt. As part of this, we focus on how niche construction influences local interaction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r>
        <w:t xml:space="preserve">We find that niche construction can promote and sustain cooperation indefinitely. However, the niche construction must have a negative component. Furthermore, we show that the level of diversity promoted by this negative feedback must be sufficiently low to favor the evolution of coopera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igration among neighboring subpopulations allows more successful lineages to spread.</w:t>
      </w:r>
    </w:p>
    <w:p>
      <w:r>
        <w:t xml:space="preserve">In our expanded model, subpopulations modify their local environment. As this process occurs, environmental changes feed back to affect selection. We perform simulations using this model to explore how niche construction affects this adaptation process and whether selective feedbacks enable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x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subpopulation. As allelic states change, subpopulations alter aspects of their environment,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r>
                <m:rPr>
                  <m:sty m:val="p"/>
                </m:rPr>
                <m:t>cooperation</m:t>
              </m:r>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r>
                <m:rPr>
                  <m:sty m:val="p"/>
                </m:rPr>
                <m:t>adaptation to external env.</m:t>
              </m:r>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r>
                <m:rPr>
                  <m:sty m:val="p"/>
                </m:rPr>
                <m:t>adaptation to constructed env.</m:t>
              </m:r>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xogenously by adaptation (</w:t>
      </w:r>
      <m:oMath>
        <m:r>
          <m:rPr>
            <m:sty m:val="p"/>
          </m:rPr>
          <m:t>δ</m:t>
        </m:r>
      </m:oMath>
      <w:r>
        <w:t xml:space="preserve">) and endogenously by its niche (</w:t>
      </w:r>
      <m:oMath>
        <m:r>
          <m:rPr>
            <m:sty m:val="p"/>
          </m:rPr>
          <m:t>ϵ</m:t>
        </m:r>
      </m:oMath>
      <w:r>
        <w:t xml:space="preserve">).</w:t>
      </w:r>
    </w:p>
    <w:p>
      <w:r>
        <w:t xml:space="preserve">Because mutations occur randomly (see below), each subpopulation will evolve different consecutive sequences. These different sequences represent the unique niches constructed by subpopulations.</w:t>
      </w:r>
    </w:p>
    <w:p>
      <w:pPr>
        <w:pStyle w:val="Heading3"/>
      </w:pPr>
      <w:bookmarkStart w:id="26" w:name="population-growth-and-the-benefit-of-cooperation"/>
      <w:bookmarkEnd w:id="26"/>
      <w:r>
        <w:t xml:space="preserve">Population Growth and the Benefit of Cooperation</w:t>
      </w:r>
    </w:p>
    <w:p>
      <w:r>
        <w:t xml:space="preserve">Cooperation benefits a subpopulation by enabling it to reach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At the beginning of each simulation, sub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sub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subpopulations can more quickly adapt to their environment as before.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isplace cooperators. However, when niche construction creates selective feedbacks, cooperation persists in over 2/3 of the replicate populations (</w:t>
      </w:r>
      <w:hyperlink w:anchor="fig3">
        <w:r>
          <w:rPr>
            <w:rStyle w:val="Link"/>
          </w:rPr>
          <w:t xml:space="preserve">Figure 3A</w:t>
        </w:r>
      </w:hyperlink>
      <w:r>
        <w:t xml:space="preserve">).</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as fitness benefits of this magnitude would only be given for sequential allelic states that are fixed in fully-populated subpopulations. We find that simply increasing selective values does not enable cooperators to persist (</w:t>
      </w:r>
      <w:hyperlink w:anchor="fig3">
        <w:r>
          <w:rPr>
            <w:rStyle w:val="Link"/>
          </w:rPr>
          <w:t xml:space="preserve">Figure 3B</w:t>
        </w:r>
      </w:hyperlink>
      <w:r>
        <w:t xml:space="preserve">). Niche construction therefore plays an important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see</w:t>
      </w:r>
      <w:r>
        <w:t xml:space="preserve"> </w:t>
      </w:r>
      <w:hyperlink w:anchor="fig1">
        <w:r>
          <w:rPr>
            <w:rStyle w:val="Link"/>
          </w:rPr>
          <w:t xml:space="preserve">Figure 1</w:t>
        </w:r>
      </w:hyperlink>
      <w:r>
        <w:t xml:space="preserve">). Given this unavoidable mismatch, any genotype that has fixed will always favor selection for a new geno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homologous defectors (i.e., defectors with identical adaptive loci) are introduced at a single patch in the center of an</w:t>
      </w:r>
      <w:r>
        <w:t xml:space="preserve"> </w:t>
      </w:r>
      <m:oMath>
        <m:r>
          <m:rPr>
            <m:sty m:val="p"/>
          </m:rPr>
          <m:t>11</m:t>
        </m:r>
        <m:r>
          <m:rPr>
            <m:sty m:val="p"/>
          </m:rPr>
          <m:t>×</m:t>
        </m:r>
        <m:r>
          <m:rPr>
            <m:sty m:val="p"/>
          </m:rPr>
          <m:t>11</m:t>
        </m:r>
      </m:oMath>
      <w:r>
        <w:t xml:space="preserve"> </w:t>
      </w:r>
      <w:r>
        <w:t xml:space="preserve">population of cooperator subpopulations, they quickly spread if no mutations are allowed (</w:t>
      </w:r>
      <w:hyperlink w:anchor="fig4">
        <w:r>
          <w:rPr>
            <w:rStyle w:val="Link"/>
          </w:rPr>
          <w:t xml:space="preserve">Figure 4A</w:t>
        </w:r>
      </w:hyperlink>
      <w:r>
        <w:t xml:space="preserve">). However, when resident cooperators can adapt (mutations occur at adaptive loci),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genotype can rapidly invade a population of defectors.</w:t>
      </w:r>
    </w:p>
    <w:p>
      <w:pPr>
        <w:pStyle w:val="Heading2"/>
      </w:pPr>
      <w:bookmarkStart w:id="37" w:name="the-rate-of-niche-construction-matters"/>
      <w:bookmarkEnd w:id="37"/>
      <w:r>
        <w:t xml:space="preserve">The Rate of Niche Construction Matters</w:t>
      </w:r>
    </w:p>
    <w:p>
      <w:r>
        <w:t xml:space="preserve">TODO: defector can invade a diverse population of cooperators, while adaptation to a matching defector can’t spread to stop invasi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3">
        <w:r>
          <w:rPr>
            <w:rStyle w:val="Link"/>
          </w:rPr>
          <w:t xml:space="preserve">Figure 3A</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3">
        <w:r>
          <w:rPr>
            <w:rStyle w:val="Link"/>
          </w:rPr>
          <w:t xml:space="preserve">Figure 3C</w:t>
        </w:r>
      </w:hyperlink>
      <w:r>
        <w:t xml:space="preserve">). Without adaptive opportunities, adaptation eventually grinds to a halt. Once this occurs, cooperators face the threat of invasion by defectors that arise de novo through mutation. Since these defectors are equally adapted but do not bear the cost of cooperation, they quickly drive cooperators to extinction. Because every genotype constructs an environment in which a different geno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are grateful to TODO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Negative niche construction is illustrated for the case of five adaptive loci (</w:t>
      </w:r>
      <m:oMath>
        <m:r>
          <m:rPr>
            <m:sty m:val="p"/>
          </m:rPr>
          <m:t>L</m:t>
        </m:r>
        <m:r>
          <m:rPr>
            <m:sty m:val="p"/>
          </m:rPr>
          <m:t>=</m:t>
        </m:r>
        <m:r>
          <m:rPr>
            <m:sty m:val="p"/>
          </m:rPr>
          <m:t>5</m:t>
        </m:r>
      </m:oMath>
      <w:r>
        <w:t xml:space="preserve">) and six alleles (</w:t>
      </w:r>
      <m:oMath>
        <m:r>
          <m:rPr>
            <m:sty m:val="p"/>
          </m:rPr>
          <m:t>A</m:t>
        </m:r>
        <m:r>
          <m:rPr>
            <m:sty m:val="p"/>
          </m:rPr>
          <m:t>=</m:t>
        </m:r>
        <m:r>
          <m:rPr>
            <m:sty m:val="p"/>
          </m:rPr>
          <m:t>6</m:t>
        </m:r>
      </m:oMath>
      <w:r>
        <w:t xml:space="preserve">). The adaptive loci are wrapped into a circle, where niche construction at each locus influences selection at the next locus in the clockwise direction. Suppose we start with a population fixed for the genotype on the far left, [1,2,3,4,5]. There is a mismatch in this genotype (highlighted by the red arc), because the niche constructed by allele 5 favors allele 6 (not 1) at its immediate clockwise neighbor. If the fitter mutant [6,2,3,4,5] arises (see next genotype to the right), it will fix (we not that the strength of selection will drop as its frequency increases). However, now there is a new mismatch in the genotype (highlighted again with a red arc). Thus, we see that correcting one mismatch generates a new mismatch. Thus, this system will never escape these mismatches—the red arc just move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337680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5" w:name="fig3"/>
      <w:bookmarkEnd w:id="45"/>
      <w:r>
        <w:t xml:space="preserve">Figure 3</w:t>
      </w:r>
    </w:p>
    <w:p>
      <w:r>
        <w:drawing>
          <wp:inline>
            <wp:extent cx="5334000" cy="237978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13/18), cooperation remained the dominant strategy.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focus on the dynamics of invasion. Figure S1 shows results from simulations where this limitation is removed. (</w:t>
      </w:r>
      <w:r>
        <w:rPr>
          <w:b/>
        </w:rPr>
        <w:t xml:space="preserve">A</w:t>
      </w:r>
      <w:r>
        <w:t xml:space="preserve">) When cooperators and defectors are matched at their adaptive loci (i.e., genotyp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6,2,3,4,5], see Figure 1)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genotypes among populations over time for one representative simulation in which matched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it does not bear the costs of cooperation, it spreads (</w:t>
      </w:r>
      <m:oMath>
        <m:r>
          <m:rPr>
            <m:sty m:val="p"/>
          </m:rPr>
          <m:t>t</m:t>
        </m:r>
        <m:r>
          <m:rPr>
            <m:sty m:val="p"/>
          </m:rPr>
          <m:t>=</m:t>
        </m:r>
        <m:r>
          <m:rPr>
            <m:sty m:val="p"/>
          </m:rPr>
          <m:t>272</m:t>
        </m:r>
      </m:oMath>
      <w:r>
        <w:t xml:space="preserve">, second panel). However, one cooperator population gains an adaptation giving it a fitness advantage over defectors (dark blu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genotype, which can invade both defector populations and ancestral cooperator populations, can spread more quickly as populations with that genotype reach greater densities. Eventually, this strategy spreads and fixes in all populations (rightmost panel).</w:t>
      </w:r>
    </w:p>
    <w:p/>
    <w:p>
      <w:pPr>
        <w:pStyle w:val="Heading2"/>
      </w:pPr>
      <w:bookmarkStart w:id="51" w:name="fig6"/>
      <w:bookmarkEnd w:id="51"/>
      <w:r>
        <w:t xml:space="preserve">Figure 6</w:t>
      </w:r>
    </w:p>
    <w:p>
      <w:r>
        <w:t xml:space="preserve">TODO: A: defector invading diverse C population, B: Adapted cooperators cannot spread to resist defector invasion.</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b2e3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